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Nursing Internship Position at Healthcare Facility in Algeria Algiers</w:t>
      </w:r>
    </w:p>
    <w:bookmarkEnd w:id="20"/>
    <w:p>
      <w:pPr>
        <w:pStyle w:val="BodyText"/>
      </w:pPr>
      <w:r>
        <w:t xml:space="preserve">Dear Hiring Committee,</w:t>
      </w:r>
    </w:p>
    <w:p>
      <w:pPr>
        <w:pStyle w:val="BodyText"/>
      </w:pPr>
      <w:r>
        <w:t xml:space="preserve">I am writing with profound enthusiasm to submit my application for the Nursing Internship position at your esteemed healthcare facility in Algeria Algiers, as advertised on [Platform where advertisement was seen, e.g., Ministry of Health website or local hospital career portal]. As a dedicated nursing student currently completing my clinical rotations at [Your University/Institution Name] with an anticipated graduation date of [Month, Year], I have meticulously prepared myself to contribute meaningfully to the healthcare ecosystem of Algeria Algiers. This</w:t>
      </w:r>
      <w:r>
        <w:t xml:space="preserve"> </w:t>
      </w:r>
      <w:r>
        <w:rPr>
          <w:bCs/>
          <w:b/>
        </w:rPr>
        <w:t xml:space="preserve">Internship Application Letter</w:t>
      </w:r>
      <w:r>
        <w:t xml:space="preserve"> </w:t>
      </w:r>
      <w:r>
        <w:t xml:space="preserve">represents not merely an application, but a heartfelt commitment to serving the Algerian community through compassionate and evidence-based nursing care.</w:t>
      </w:r>
    </w:p>
    <w:p>
      <w:pPr>
        <w:pStyle w:val="BodyText"/>
      </w:pPr>
      <w:r>
        <w:t xml:space="preserve">The vibrant city of Algeria Algiers, with its rich cultural tapestry and dynamic healthcare landscape, has long been my aspiration for professional growth. Having studied the unique public health challenges facing Algeria—including rising chronic disease prevalence, maternal health initiatives in urban centers, and the need for culturally competent care in diverse neighborhoods—I am deeply motivated to apply my skills within this specific context. My academic curriculum has included specialized modules on North African healthcare systems, Algerian medical ethics frameworks, and community health interventions relevant to urban populations like those in Algiers. I have also completed a preparatory language module focusing on essential Arabic medical terminology to ensure seamless communication with patients and colleagues in Algeria Algiers.</w:t>
      </w:r>
    </w:p>
    <w:p>
      <w:pPr>
        <w:pStyle w:val="BodyText"/>
      </w:pPr>
      <w:r>
        <w:t xml:space="preserve">My academic journey has equipped me with rigorous clinical competencies directly transferable to the Algerian healthcare environment. During my rotations at [Previous Hospital/Clinic Name], I gained hands-on experience in: (1) Patient assessment and critical thinking across acute, chronic, and geriatric cases; (2) Medication administration with strict adherence to safety protocols; (3) Wound care management using both traditional and modern techniques; (4) Electronic Health Record documentation in compliance with international standards. Notably, I spearheaded a student-led initiative improving patient education materials for diabetic patients at [Previous Facility], which resulted in a 22% increase in self-management adherence—skills I am eager to adapt to Algeria Algiers’ specific health priorities.</w:t>
      </w:r>
    </w:p>
    <w:p>
      <w:pPr>
        <w:pStyle w:val="BodyText"/>
      </w:pPr>
      <w:r>
        <w:t xml:space="preserve">What truly distinguishes my approach is my cultural intelligence and commitment to ethical practice. I have researched Algeria’s national healthcare vision, particularly the "Algeria Health 2030" strategy emphasizing primary care expansion in urban areas like Algiers. I understand that as a</w:t>
      </w:r>
      <w:r>
        <w:t xml:space="preserve"> </w:t>
      </w:r>
      <w:r>
        <w:rPr>
          <w:bCs/>
          <w:b/>
        </w:rPr>
        <w:t xml:space="preserve">Nurse</w:t>
      </w:r>
      <w:r>
        <w:t xml:space="preserve"> </w:t>
      </w:r>
      <w:r>
        <w:t xml:space="preserve">in Algeria Algiers, success hinges not only on clinical skill but also on building trust within communities where family-centered care and respect for traditional healing practices remain integral. My volunteer work at [Local Community Health Center] exposed me to similar dynamics, where I learned to integrate culturally sensitive communication techniques—such as acknowledging familial decision-making structures during health consultations—which I believe would translate effectively into Algeria Algiers’ healthcare culture.</w:t>
      </w:r>
    </w:p>
    <w:p>
      <w:pPr>
        <w:pStyle w:val="BodyText"/>
      </w:pPr>
      <w:r>
        <w:t xml:space="preserve">I am especially drawn to your institution’s reputation for fostering emerging nursing talent through structured mentorship programs. Your recent partnership with the Algerian Nursing Association on mental health outreach in Algiers’ underserved districts resonates deeply with my passion for holistic care. I have closely followed your facility’s innovative use of telehealth consultations in remote Algiers suburbs, and I am keen to contribute to such initiatives while learning from your experienced nursing team. My ability to adapt quickly—demonstrated when I mastered a new EHR system within 48 hours during my final year rotation—ensures I can immediately support your operational needs.</w:t>
      </w:r>
    </w:p>
    <w:p>
      <w:pPr>
        <w:pStyle w:val="BodyText"/>
      </w:pPr>
      <w:r>
        <w:t xml:space="preserve">My technical proficiencies align with modern Algerian healthcare demands: Certified in Basic Life Support (BLS), Advanced Cardiac Life Support (ACLS), and infection control protocols compliant with WHO standards. I am proficient in Microsoft Office Suite for documentation, possess intermediate Spanish skills beneficial for patient communication in Algiers’ diverse communities, and maintain up-to-date vaccinations including Hepatitis B and Meningococcal. Crucially, I have completed a 60-hour course on Algerian healthcare law and ethics, ensuring my practice respects local regulations governing patient confidentiality and informed consent.</w:t>
      </w:r>
    </w:p>
    <w:p>
      <w:pPr>
        <w:pStyle w:val="BodyText"/>
      </w:pPr>
      <w:r>
        <w:t xml:space="preserve">As an individual who embodies the values of resilience, empathy, and continuous learning—qualities I associate with Algeria’s revered nursing heritage—I am prepared to embrace the challenges of interning in Algiers’ fast-paced hospital environment. I am fully available for a 6-month internship beginning [Proposed Start Date], and I have secured temporary housing near your facility in the Bab El Oued district, which allows me to be on-site within 15 minutes of your main campus. I also hold valid Algerian student visa documentation through my university’s international partnerships, eliminating logistical barriers to immediate commencement.</w:t>
      </w:r>
    </w:p>
    <w:p>
      <w:pPr>
        <w:pStyle w:val="BodyText"/>
      </w:pPr>
      <w:r>
        <w:t xml:space="preserve">My ultimate aspiration is not just to complete an internship but to become a lifelong contributor to Algeria Algiers’ healthcare advancement. I envision myself growing from a trainee</w:t>
      </w:r>
      <w:r>
        <w:t xml:space="preserve"> </w:t>
      </w:r>
      <w:r>
        <w:rPr>
          <w:bCs/>
          <w:b/>
        </w:rPr>
        <w:t xml:space="preserve">Nurse</w:t>
      </w:r>
      <w:r>
        <w:t xml:space="preserve"> </w:t>
      </w:r>
      <w:r>
        <w:t xml:space="preserve">into a leader who helps bridge gaps in maternal health services in the city’s peripheral neighborhoods, inspired by the pioneering work of Algerian nurses like Dr. Khadidja Messaoudi. Your institution represents the ideal incubator for this journey, where I can apply my academic foundation while immersing myself in Algeria’s healthcare identity.</w:t>
      </w:r>
    </w:p>
    <w:p>
      <w:pPr>
        <w:pStyle w:val="BodyText"/>
      </w:pPr>
      <w:r>
        <w:t xml:space="preserve">I have attached my resume detailing further clinical experiences and academic achievements. I welcome the opportunity to discuss how my proactive approach, cultural sensitivity, and dedication to nursing excellence align with your internship program’s objectives. Thank you for considering this</w:t>
      </w:r>
      <w:r>
        <w:t xml:space="preserve"> </w:t>
      </w:r>
      <w:r>
        <w:rPr>
          <w:bCs/>
          <w:b/>
        </w:rPr>
        <w:t xml:space="preserve">Internship Application Letter</w:t>
      </w:r>
      <w:r>
        <w:t xml:space="preserve">. I am available for an interview at your earliest convenience and can be reached via email at [Your Email] or phone at [Your Phone Number].</w:t>
      </w:r>
    </w:p>
    <w:p>
      <w:pPr>
        <w:pStyle w:val="BodyText"/>
      </w:pPr>
      <w:r>
        <w:t xml:space="preserve">Sincerely,</w:t>
      </w:r>
    </w:p>
    <w:p>
      <w:pPr>
        <w:pStyle w:val="BodyText"/>
      </w:pPr>
      <w:r>
        <w:t xml:space="preserve">[Your Full Name]</w:t>
      </w:r>
    </w:p>
    <w:p>
      <w:pPr>
        <w:pStyle w:val="BodyText"/>
      </w:pPr>
      <w:r>
        <w:t xml:space="preserve">Nursing Student, [Your University/Institution Name]</w:t>
      </w:r>
    </w:p>
    <w:p>
      <w:pPr>
        <w:pStyle w:val="BodyText"/>
      </w:pPr>
      <w:r>
        <w:t xml:space="preserve">Email: [Your Email] | Phone: [Your Phone Number]</w:t>
      </w:r>
    </w:p>
    <w:p>
      <w:pPr>
        <w:pStyle w:val="BodyText"/>
      </w:pPr>
      <w:r>
        <w:rPr>
          <w:bCs/>
          <w:b/>
        </w:rPr>
        <w:t xml:space="preserve">Attachments:</w:t>
      </w:r>
      <w:r>
        <w:t xml:space="preserve"> </w:t>
      </w:r>
      <w:r>
        <w:t xml:space="preserve">Resume, Academic Transcripts, Certifications (BLS/ACLS), Algerian Student Visa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Algeria Algiers</dc:title>
  <dc:creator/>
  <dc:language>en</dc:language>
  <cp:keywords/>
  <dcterms:created xsi:type="dcterms:W3CDTF">2026-07-17T13:35:21Z</dcterms:created>
  <dcterms:modified xsi:type="dcterms:W3CDTF">2026-07-17T13:35:21Z</dcterms:modified>
</cp:coreProperties>
</file>

<file path=docProps/custom.xml><?xml version="1.0" encoding="utf-8"?>
<Properties xmlns="http://schemas.openxmlformats.org/officeDocument/2006/custom-properties" xmlns:vt="http://schemas.openxmlformats.org/officeDocument/2006/docPropsVTypes"/>
</file>